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089" w:rsidRDefault="00C84089" w:rsidP="00C84089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C84089" w:rsidRDefault="00C84089" w:rsidP="00C84089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1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C84089" w:rsidRDefault="00C84089" w:rsidP="00C84089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 xml:space="preserve">CET, Merit Scholarship </w:t>
      </w:r>
      <w:r w:rsidR="00424501">
        <w:rPr>
          <w:rFonts w:ascii="CIDFont+F1" w:hAnsi="CIDFont+F1" w:cs="CIDFont+F1"/>
          <w:sz w:val="26"/>
          <w:szCs w:val="26"/>
        </w:rPr>
        <w:t>Provisional</w:t>
      </w:r>
      <w:r>
        <w:rPr>
          <w:rFonts w:ascii="CIDFont+F1" w:hAnsi="CIDFont+F1" w:cs="CIDFont+F1"/>
          <w:sz w:val="26"/>
          <w:szCs w:val="26"/>
        </w:rPr>
        <w:t xml:space="preserve"> List -2020-2021</w:t>
      </w:r>
    </w:p>
    <w:p w:rsidR="00C84089" w:rsidRDefault="00C84089" w:rsidP="00C84089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tbl>
      <w:tblPr>
        <w:tblpPr w:leftFromText="180" w:rightFromText="180" w:vertAnchor="text" w:horzAnchor="margin" w:tblpXSpec="center" w:tblpY="711"/>
        <w:tblW w:w="10440" w:type="dxa"/>
        <w:tblLook w:val="04A0"/>
      </w:tblPr>
      <w:tblGrid>
        <w:gridCol w:w="540"/>
        <w:gridCol w:w="840"/>
        <w:gridCol w:w="640"/>
        <w:gridCol w:w="2678"/>
        <w:gridCol w:w="1710"/>
        <w:gridCol w:w="1080"/>
        <w:gridCol w:w="1620"/>
        <w:gridCol w:w="1332"/>
      </w:tblGrid>
      <w:tr w:rsidR="00F5653C" w:rsidRPr="00386E8A" w:rsidTr="00F5653C">
        <w:trPr>
          <w:trHeight w:val="67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CGPA/   Rank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86E8A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Biswajeet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Rou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5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561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06052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nurag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Da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4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563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183501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Nikita Jen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5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565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14459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M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rkashreeparn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Pat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5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17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316340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prav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man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Swa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20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25698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M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Gobind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Nayak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5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4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24913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dity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Tripathy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67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26061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Jagannath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Prasad Marth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70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08270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mitali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Swa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673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48440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E&amp;I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</w:rPr>
              <w:t>Sambit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</w:rPr>
              <w:t>Pat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0EIE1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703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110001311463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Monali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Nayak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14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142527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b/>
                <w:bCs/>
                <w:color w:val="212529"/>
              </w:rPr>
              <w:t>PRITAM KUMAR AGAST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37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 103535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b/>
                <w:bCs/>
                <w:color w:val="212529"/>
              </w:rPr>
              <w:t>SURYAKANTA PATTANAI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43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21821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nimesh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Patro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48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145156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wapnil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Mohapat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63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316248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noushk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Ro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70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5449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nany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Mohapat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776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3674 101002785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E&amp;I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</w:rPr>
              <w:t>Bhabani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</w:rPr>
              <w:t>Sankar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</w:rPr>
              <w:t>Sahu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0EIE1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779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110001275419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prashan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Da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819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87737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Civil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ANIMESH SWA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821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386E8A">
              <w:rPr>
                <w:rFonts w:ascii="Calibri" w:eastAsia="Times New Roman" w:hAnsi="Calibri" w:cs="Times New Roman"/>
              </w:rPr>
              <w:t>110001340262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dityanshu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Narayan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Behe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865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0 77373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ayesh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enapati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3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960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100906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bhadr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bhapriy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3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983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4914101 002373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shrit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Da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985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74136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EE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Meghn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Tamann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2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987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 1240387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color w:val="000000"/>
              </w:rPr>
              <w:t>B.Plan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rnav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umay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ahoo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3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170173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color w:val="000000"/>
              </w:rPr>
              <w:t>B.Plan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Anshuman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ahoo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0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2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148831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color w:val="000000"/>
              </w:rPr>
              <w:t>B.Plan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Silpa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Mishra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4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44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143278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color w:val="000000"/>
              </w:rPr>
              <w:t>B.Plan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Rajesh Kumar Saho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91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293063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F5653C" w:rsidRPr="00386E8A" w:rsidTr="00F5653C">
        <w:trPr>
          <w:trHeight w:val="36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color w:val="000000"/>
              </w:rPr>
              <w:t>B.Plan</w:t>
            </w:r>
            <w:proofErr w:type="spellEnd"/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st</w:t>
            </w:r>
          </w:p>
        </w:tc>
        <w:tc>
          <w:tcPr>
            <w:tcW w:w="2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Payal</w:t>
            </w:r>
            <w:proofErr w:type="spellEnd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86E8A">
              <w:rPr>
                <w:rFonts w:ascii="Calibri" w:eastAsia="Times New Roman" w:hAnsi="Calibri" w:cs="Times New Roman"/>
                <w:b/>
                <w:bCs/>
                <w:color w:val="000000"/>
              </w:rPr>
              <w:t>Chakravarty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</w:rPr>
            </w:pPr>
            <w:r w:rsidRPr="00386E8A">
              <w:rPr>
                <w:rFonts w:ascii="Calibri" w:eastAsia="Times New Roman" w:hAnsi="Calibri" w:cs="Times New Roman"/>
                <w:color w:val="212529"/>
              </w:rPr>
              <w:t>20011060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271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110001078246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653C" w:rsidRPr="00386E8A" w:rsidRDefault="00F5653C" w:rsidP="00F565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86E8A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</w:tbl>
    <w:p w:rsidR="00C84089" w:rsidRPr="00424501" w:rsidRDefault="00C84089" w:rsidP="0042450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 w:rsidRPr="00386E8A">
        <w:rPr>
          <w:rFonts w:ascii="Times New Roman" w:eastAsia="Times New Roman" w:hAnsi="Times New Roman" w:cs="Times New Roman"/>
          <w:b/>
          <w:bCs/>
          <w:color w:val="000000"/>
        </w:rPr>
        <w:t xml:space="preserve">1St Year B Tech / B </w:t>
      </w:r>
      <w:r>
        <w:rPr>
          <w:rFonts w:ascii="Times New Roman" w:eastAsia="Times New Roman" w:hAnsi="Times New Roman" w:cs="Times New Roman"/>
          <w:b/>
          <w:bCs/>
          <w:color w:val="000000"/>
        </w:rPr>
        <w:t>Arch. / B Plan</w:t>
      </w:r>
      <w:r w:rsidR="00EA3899">
        <w:rPr>
          <w:rFonts w:ascii="Times New Roman" w:eastAsia="Times New Roman" w:hAnsi="Times New Roman" w:cs="Times New Roman"/>
          <w:b/>
          <w:bCs/>
          <w:color w:val="000000"/>
        </w:rPr>
        <w:t xml:space="preserve"> (Regular)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Students 2020-21</w:t>
      </w:r>
    </w:p>
    <w:p w:rsidR="00C84089" w:rsidRDefault="00C84089" w:rsidP="00C840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2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 xml:space="preserve">CET, Merit Scholarship </w:t>
      </w:r>
      <w:r w:rsidR="00424501">
        <w:rPr>
          <w:rFonts w:ascii="CIDFont+F1" w:hAnsi="CIDFont+F1" w:cs="CIDFont+F1"/>
          <w:sz w:val="26"/>
          <w:szCs w:val="26"/>
        </w:rPr>
        <w:t>Provisional</w:t>
      </w:r>
      <w:r>
        <w:rPr>
          <w:rFonts w:ascii="CIDFont+F1" w:hAnsi="CIDFont+F1" w:cs="CIDFont+F1"/>
          <w:sz w:val="26"/>
          <w:szCs w:val="26"/>
        </w:rPr>
        <w:t xml:space="preserve"> List -2020-2021</w:t>
      </w: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b/>
          <w:sz w:val="26"/>
          <w:szCs w:val="26"/>
        </w:rPr>
      </w:pPr>
      <w:r w:rsidRPr="00336415">
        <w:rPr>
          <w:rFonts w:ascii="CIDFont+F1" w:hAnsi="CIDFont+F1" w:cs="CIDFont+F1"/>
          <w:b/>
          <w:sz w:val="26"/>
          <w:szCs w:val="26"/>
        </w:rPr>
        <w:t xml:space="preserve">1St </w:t>
      </w:r>
      <w:proofErr w:type="gramStart"/>
      <w:r w:rsidRPr="00336415">
        <w:rPr>
          <w:rFonts w:ascii="CIDFont+F1" w:hAnsi="CIDFont+F1" w:cs="CIDFont+F1"/>
          <w:b/>
          <w:sz w:val="26"/>
          <w:szCs w:val="26"/>
        </w:rPr>
        <w:t>Year(</w:t>
      </w:r>
      <w:proofErr w:type="gramEnd"/>
      <w:r w:rsidRPr="00336415">
        <w:rPr>
          <w:rFonts w:ascii="CIDFont+F1" w:hAnsi="CIDFont+F1" w:cs="CIDFont+F1"/>
          <w:b/>
          <w:sz w:val="26"/>
          <w:szCs w:val="26"/>
        </w:rPr>
        <w:t>SSP) B Tech Students 2020-21</w:t>
      </w:r>
    </w:p>
    <w:p w:rsidR="00336415" w:rsidRDefault="00336415" w:rsidP="00336415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sz w:val="26"/>
          <w:szCs w:val="26"/>
        </w:rPr>
      </w:pPr>
    </w:p>
    <w:tbl>
      <w:tblPr>
        <w:tblW w:w="10660" w:type="dxa"/>
        <w:tblInd w:w="-638" w:type="dxa"/>
        <w:tblLook w:val="04A0"/>
      </w:tblPr>
      <w:tblGrid>
        <w:gridCol w:w="496"/>
        <w:gridCol w:w="920"/>
        <w:gridCol w:w="800"/>
        <w:gridCol w:w="2900"/>
        <w:gridCol w:w="1564"/>
        <w:gridCol w:w="1060"/>
        <w:gridCol w:w="1720"/>
        <w:gridCol w:w="1200"/>
      </w:tblGrid>
      <w:tr w:rsidR="00336415" w:rsidRPr="00336415" w:rsidTr="00336415">
        <w:trPr>
          <w:trHeight w:val="600"/>
        </w:trPr>
        <w:tc>
          <w:tcPr>
            <w:tcW w:w="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CGPA/          Rank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36415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iyadarshinee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Mishra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31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717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marjee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Sing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87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9167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tyush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Mohanty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51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017219000988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sutosh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Panda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96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4790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ourajee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Panda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1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28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741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loni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3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47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2147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Om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kash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0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639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Omm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kash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Jena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3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00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7495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tik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grawal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84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297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mi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6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634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0479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rajabhanu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641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068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ubham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atnaik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1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03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07802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oumy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uman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aral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1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86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05718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KAUSHIKI TRIPATHY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05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01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3027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RAJANIKANT PATTNAIK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3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02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2501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Dibyanshu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Rout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23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57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Yash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itwani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217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017219000696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Jami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i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Vaishnav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9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297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8314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Kshirabdi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Tanay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Swain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9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680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0435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Tanmay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mantray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731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47910102421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watik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i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waga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Kar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21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07614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tyaji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ehera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3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849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795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bhinandan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attnaik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04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3144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DITYA ASWAJEET NAYAK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22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043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Dibyash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rangi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953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4867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itam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Kumar Das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47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7410100280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Chandan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Kumar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Mohapatra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9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069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23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Lohit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Kumar Das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9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50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7436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NUVA TRIPATHY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52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093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mikshy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Maharana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1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166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0748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dyash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206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0810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ALLAVI MAHAPATRA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385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131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 ANISHA PATRO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8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407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123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usmit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h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483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0894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ubhasmita</w:t>
            </w:r>
            <w:proofErr w:type="spellEnd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dhan</w:t>
            </w:r>
            <w:proofErr w:type="spellEnd"/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516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33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  <w:tr w:rsidR="00336415" w:rsidRPr="00336415" w:rsidTr="00336415">
        <w:trPr>
          <w:trHeight w:val="300"/>
        </w:trPr>
        <w:tc>
          <w:tcPr>
            <w:tcW w:w="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ATISH KUMAR MOHARANA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73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685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6415" w:rsidRPr="00336415" w:rsidRDefault="00336415" w:rsidP="0033641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33641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Rs 10,000/-</w:t>
            </w:r>
          </w:p>
        </w:tc>
      </w:tr>
    </w:tbl>
    <w:p w:rsidR="00386E8A" w:rsidRDefault="00386E8A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5549E" w:rsidRDefault="00B5549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5549E" w:rsidRDefault="00B5549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5549E" w:rsidRDefault="00B5549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A4CFB" w:rsidRDefault="001A4CFB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5549E" w:rsidRDefault="00B5549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A4CFB" w:rsidRDefault="001A4CFB" w:rsidP="001A4CFB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A4CFB" w:rsidRDefault="001A4CFB" w:rsidP="001A4CFB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4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1A4CFB" w:rsidRDefault="001A4CFB" w:rsidP="001A4CFB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>CET, Merit Scholarship Provisional List -2020-2021</w:t>
      </w:r>
    </w:p>
    <w:p w:rsidR="001A4CFB" w:rsidRDefault="001A4CFB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tbl>
      <w:tblPr>
        <w:tblpPr w:leftFromText="180" w:rightFromText="180" w:vertAnchor="page" w:horzAnchor="margin" w:tblpXSpec="center" w:tblpY="2596"/>
        <w:tblW w:w="10908" w:type="dxa"/>
        <w:tblLook w:val="04A0"/>
      </w:tblPr>
      <w:tblGrid>
        <w:gridCol w:w="622"/>
        <w:gridCol w:w="920"/>
        <w:gridCol w:w="800"/>
        <w:gridCol w:w="2900"/>
        <w:gridCol w:w="1600"/>
        <w:gridCol w:w="1060"/>
        <w:gridCol w:w="1720"/>
        <w:gridCol w:w="1286"/>
      </w:tblGrid>
      <w:tr w:rsidR="001A4CFB" w:rsidRPr="00B5549E" w:rsidTr="001A4CFB">
        <w:trPr>
          <w:trHeight w:val="300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vudatt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full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Chandra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05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6955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6864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nkit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8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792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46600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ubham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shutosh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2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889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096066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binash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iswal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7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6975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29624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ankaj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Kumar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grawal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3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22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74559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lok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Ranjan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Josh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7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168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7498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B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DIVYAGNI DIVYAJYOT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05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30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6721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hubhr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Jyoti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1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425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03464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Bikash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Chandra Dalai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9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70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32217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RASANNAJEET PRADHAN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20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572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133340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Vandan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Chandu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2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628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41002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Ish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19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7838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4550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yush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Kumar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Pothal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9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8334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24242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wastik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Panda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2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051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4268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Animesh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Nayak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48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506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10827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warn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Smit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 xml:space="preserve"> Da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2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00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36473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amikshy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adichha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Kar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1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614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3674101002821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  <w:tr w:rsidR="001A4CFB" w:rsidRPr="00B5549E" w:rsidTr="001A4CFB">
        <w:trPr>
          <w:trHeight w:val="300"/>
        </w:trPr>
        <w:tc>
          <w:tcPr>
            <w:tcW w:w="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I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iddhant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ekhar</w:t>
            </w:r>
            <w:proofErr w:type="spellEnd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5549E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Purohit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212529"/>
                <w:sz w:val="20"/>
                <w:szCs w:val="20"/>
              </w:rPr>
              <w:t>200110651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9793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110001345460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4CFB" w:rsidRPr="00B5549E" w:rsidRDefault="001A4CFB" w:rsidP="001A4C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5549E">
              <w:rPr>
                <w:rFonts w:ascii="Calibri" w:eastAsia="Times New Roman" w:hAnsi="Calibri" w:cs="Times New Roman"/>
                <w:color w:val="000000"/>
              </w:rPr>
              <w:t>Rs 10,000/-</w:t>
            </w:r>
          </w:p>
        </w:tc>
      </w:tr>
    </w:tbl>
    <w:p w:rsidR="001A4CFB" w:rsidRDefault="001A4CFB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A4CFB" w:rsidRDefault="001A4CFB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A4CFB" w:rsidRDefault="001A4CFB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3C4550" w:rsidRDefault="003C4550" w:rsidP="003C4550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3C4550" w:rsidRDefault="003C4550" w:rsidP="003C4550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3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3C4550" w:rsidRDefault="003C4550" w:rsidP="003C4550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>CET, Merit Scholarship Provisional List -2020-2021</w:t>
      </w:r>
    </w:p>
    <w:p w:rsidR="003C4550" w:rsidRDefault="003C4550" w:rsidP="003C4550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p w:rsidR="003C4550" w:rsidRDefault="003C4550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sz w:val="26"/>
          <w:szCs w:val="26"/>
        </w:rPr>
      </w:pPr>
      <w:proofErr w:type="gramStart"/>
      <w:r w:rsidRPr="003C4550">
        <w:rPr>
          <w:rFonts w:ascii="CIDFont+F1" w:hAnsi="CIDFont+F1" w:cs="CIDFont+F1"/>
          <w:b/>
          <w:sz w:val="26"/>
          <w:szCs w:val="26"/>
        </w:rPr>
        <w:t>1st  Year</w:t>
      </w:r>
      <w:proofErr w:type="gramEnd"/>
      <w:r w:rsidRPr="003C4550">
        <w:rPr>
          <w:rFonts w:ascii="CIDFont+F1" w:hAnsi="CIDFont+F1" w:cs="CIDFont+F1"/>
          <w:b/>
          <w:sz w:val="26"/>
          <w:szCs w:val="26"/>
        </w:rPr>
        <w:t xml:space="preserve"> (Regular) M. Tech /M. PLAN / M. ARCH. / MCA Students 2020-21</w:t>
      </w:r>
    </w:p>
    <w:p w:rsidR="003C4550" w:rsidRDefault="003C4550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sz w:val="26"/>
          <w:szCs w:val="26"/>
        </w:rPr>
      </w:pPr>
    </w:p>
    <w:p w:rsidR="003C4550" w:rsidRDefault="003C4550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sz w:val="26"/>
          <w:szCs w:val="26"/>
        </w:rPr>
      </w:pPr>
    </w:p>
    <w:tbl>
      <w:tblPr>
        <w:tblW w:w="11070" w:type="dxa"/>
        <w:tblInd w:w="-702" w:type="dxa"/>
        <w:tblLook w:val="04A0"/>
      </w:tblPr>
      <w:tblGrid>
        <w:gridCol w:w="630"/>
        <w:gridCol w:w="1440"/>
        <w:gridCol w:w="630"/>
        <w:gridCol w:w="2610"/>
        <w:gridCol w:w="1620"/>
        <w:gridCol w:w="990"/>
        <w:gridCol w:w="1800"/>
        <w:gridCol w:w="1350"/>
      </w:tblGrid>
      <w:tr w:rsidR="003C4550" w:rsidRPr="003C4550" w:rsidTr="003C4550">
        <w:trPr>
          <w:trHeight w:val="735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CGPA/ Rank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Plan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ndipta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Kumar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PLN0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33111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.Plan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anwisha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ahapatra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PLN0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17201000584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sanka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khar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hu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A0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10001139639   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agabandhu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hanta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A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10001085176   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C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oumyashree</w:t>
            </w:r>
            <w:proofErr w:type="spellEnd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C45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tra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A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C455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110001131510   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BI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3C4550">
              <w:rPr>
                <w:rFonts w:ascii="Calibri" w:eastAsia="Times New Roman" w:hAnsi="Calibri" w:cs="Times New Roman"/>
                <w:b/>
                <w:bCs/>
                <w:color w:val="000000"/>
              </w:rPr>
              <w:t>Jyoti</w:t>
            </w:r>
            <w:proofErr w:type="spellEnd"/>
            <w:r w:rsidRPr="003C455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3C4550">
              <w:rPr>
                <w:rFonts w:ascii="Calibri" w:eastAsia="Times New Roman" w:hAnsi="Calibri" w:cs="Times New Roman"/>
                <w:b/>
                <w:bCs/>
                <w:color w:val="000000"/>
              </w:rPr>
              <w:t>Behera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20MBT0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13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1100012062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3C4550" w:rsidRPr="003C4550" w:rsidTr="003C4550">
        <w:trPr>
          <w:trHeight w:val="300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CE(GEOTECH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3C4550">
              <w:rPr>
                <w:rFonts w:ascii="Calibri" w:eastAsia="Times New Roman" w:hAnsi="Calibri" w:cs="Times New Roman"/>
                <w:b/>
                <w:bCs/>
              </w:rPr>
              <w:t>TAPASWINI PAN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20MGT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8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C4550">
              <w:rPr>
                <w:rFonts w:ascii="Calibri" w:eastAsia="Times New Roman" w:hAnsi="Calibri" w:cs="Times New Roman"/>
                <w:color w:val="000000"/>
              </w:rPr>
              <w:t>11000104671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550" w:rsidRPr="003C4550" w:rsidRDefault="003C4550" w:rsidP="003C45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3C455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</w:tbl>
    <w:p w:rsidR="003C4550" w:rsidRDefault="003C4550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D444A" w:rsidRDefault="001D444A" w:rsidP="001D444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D444A" w:rsidRDefault="001D444A" w:rsidP="001D444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D444A" w:rsidRDefault="001D444A" w:rsidP="001D444A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5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1D444A" w:rsidRDefault="001D444A" w:rsidP="001D444A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>CET, Merit Scholarship Provisional List -2020-2021</w:t>
      </w:r>
    </w:p>
    <w:p w:rsidR="001D444A" w:rsidRDefault="001D444A" w:rsidP="001D444A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p w:rsidR="003C4550" w:rsidRDefault="003C4550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1D444A" w:rsidRDefault="001D444A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tbl>
      <w:tblPr>
        <w:tblW w:w="11070" w:type="dxa"/>
        <w:tblInd w:w="-702" w:type="dxa"/>
        <w:tblLook w:val="04A0"/>
      </w:tblPr>
      <w:tblGrid>
        <w:gridCol w:w="1080"/>
        <w:gridCol w:w="1615"/>
        <w:gridCol w:w="600"/>
        <w:gridCol w:w="2465"/>
        <w:gridCol w:w="1260"/>
        <w:gridCol w:w="900"/>
        <w:gridCol w:w="1800"/>
        <w:gridCol w:w="1350"/>
      </w:tblGrid>
      <w:tr w:rsidR="001D444A" w:rsidRPr="001D444A" w:rsidTr="001D444A">
        <w:trPr>
          <w:trHeight w:val="30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8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CE(GEOTECH)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proofErr w:type="spellStart"/>
            <w:r w:rsidRPr="001D444A">
              <w:rPr>
                <w:rFonts w:ascii="Calibri" w:eastAsia="Times New Roman" w:hAnsi="Calibri" w:cs="Times New Roman"/>
                <w:b/>
                <w:bCs/>
              </w:rPr>
              <w:t>Debasmita</w:t>
            </w:r>
            <w:proofErr w:type="spellEnd"/>
            <w:r w:rsidRPr="001D444A">
              <w:rPr>
                <w:rFonts w:ascii="Calibri" w:eastAsia="Times New Roman" w:hAnsi="Calibri" w:cs="Times New Roman"/>
                <w:b/>
                <w:bCs/>
              </w:rPr>
              <w:t xml:space="preserve"> Dalai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GT05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D444A">
              <w:rPr>
                <w:rFonts w:ascii="Calibri" w:eastAsia="Times New Roman" w:hAnsi="Calibri" w:cs="Times New Roman"/>
              </w:rPr>
              <w:t>86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1D444A">
              <w:rPr>
                <w:rFonts w:ascii="Calibri" w:eastAsia="Times New Roman" w:hAnsi="Calibri" w:cs="Times New Roman"/>
              </w:rPr>
              <w:t>110001129357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9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(Therm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hinmaya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adha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TE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741010027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0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(D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ivedita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hanty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DD0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2322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1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(Therm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riscilla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hanty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TE0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11063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2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(Therm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lguni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ishr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TE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08004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3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(Therm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bhashree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bhasmita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and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D444A">
              <w:rPr>
                <w:rFonts w:ascii="Calibri" w:eastAsia="Times New Roman" w:hAnsi="Calibri" w:cs="Times New Roman"/>
                <w:color w:val="000000"/>
              </w:rPr>
              <w:t>20MTE0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01722100278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4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E (PS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iten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Kumar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PS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73 10100499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E (PS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urga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urmu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PS0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 971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6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E (PS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yomokesh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dhi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PS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 11096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17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E(P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>Lipipuspa</w:t>
            </w:r>
            <w:proofErr w:type="spellEnd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>Beher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B4441B">
              <w:rPr>
                <w:rFonts w:ascii="Calibri" w:eastAsia="Times New Roman" w:hAnsi="Calibri" w:cs="Times New Roman"/>
                <w:color w:val="000000" w:themeColor="text1"/>
              </w:rPr>
              <w:t>20MPED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34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1000 112668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18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EE(P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>Sweta</w:t>
            </w:r>
            <w:proofErr w:type="spellEnd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4441B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</w:rPr>
              <w:t>Biswal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B4441B">
              <w:rPr>
                <w:rFonts w:ascii="Calibri" w:eastAsia="Times New Roman" w:hAnsi="Calibri" w:cs="Times New Roman"/>
                <w:color w:val="000000" w:themeColor="text1"/>
              </w:rPr>
              <w:t>20MPED0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4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B4441B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11000 11047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B4441B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</w:pPr>
            <w:r w:rsidRPr="00B4441B">
              <w:rPr>
                <w:rFonts w:ascii="Times New Roman" w:eastAsia="Times New Roman" w:hAnsi="Times New Roman" w:cs="Times New Roman"/>
                <w:color w:val="000000" w:themeColor="text1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IE(EI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ipam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ahu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EI0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09859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0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IE(EI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tul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arid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20MEI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1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11000123297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1D444A" w:rsidRPr="001D444A" w:rsidTr="001D444A">
        <w:trPr>
          <w:trHeight w:val="3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1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sz w:val="20"/>
                <w:szCs w:val="20"/>
              </w:rPr>
              <w:t>IE(EC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babrata</w:t>
            </w:r>
            <w:proofErr w:type="spellEnd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1D44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EC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D44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31247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444A" w:rsidRPr="001D444A" w:rsidRDefault="001D444A" w:rsidP="001D44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1D444A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</w:tbl>
    <w:p w:rsidR="001D444A" w:rsidRDefault="001D444A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B0921" w:rsidRDefault="00BB0921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BB0921" w:rsidRDefault="00BB0921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tbl>
      <w:tblPr>
        <w:tblW w:w="11070" w:type="dxa"/>
        <w:tblInd w:w="-702" w:type="dxa"/>
        <w:tblLayout w:type="fixed"/>
        <w:tblLook w:val="04A0"/>
      </w:tblPr>
      <w:tblGrid>
        <w:gridCol w:w="1080"/>
        <w:gridCol w:w="1620"/>
        <w:gridCol w:w="630"/>
        <w:gridCol w:w="2430"/>
        <w:gridCol w:w="1260"/>
        <w:gridCol w:w="900"/>
        <w:gridCol w:w="1935"/>
        <w:gridCol w:w="1215"/>
      </w:tblGrid>
      <w:tr w:rsidR="00BB0921" w:rsidRPr="00BB0921" w:rsidTr="00BB0921">
        <w:trPr>
          <w:trHeight w:val="450"/>
        </w:trPr>
        <w:tc>
          <w:tcPr>
            <w:tcW w:w="1107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st Year (SSP) M. Tech Students 2020-21</w:t>
            </w:r>
          </w:p>
        </w:tc>
      </w:tr>
      <w:tr w:rsidR="00BB0921" w:rsidRPr="00BB0921" w:rsidTr="00BB0921">
        <w:trPr>
          <w:trHeight w:val="6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CGPA/Rank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CE(SE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BB0921">
              <w:rPr>
                <w:rFonts w:ascii="Calibri" w:eastAsia="Times New Roman" w:hAnsi="Calibri" w:cs="Times New Roman"/>
                <w:b/>
                <w:bCs/>
              </w:rPr>
              <w:t>KUMAR SATYAJI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20MSTR0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110001133808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CE(SE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proofErr w:type="spellStart"/>
            <w:r w:rsidRPr="00BB0921">
              <w:rPr>
                <w:rFonts w:ascii="Calibri" w:eastAsia="Times New Roman" w:hAnsi="Calibri" w:cs="Times New Roman"/>
                <w:b/>
                <w:bCs/>
              </w:rPr>
              <w:t>Vijayalaxmi</w:t>
            </w:r>
            <w:proofErr w:type="spellEnd"/>
            <w:r w:rsidRPr="00BB0921">
              <w:rPr>
                <w:rFonts w:ascii="Calibri" w:eastAsia="Times New Roman" w:hAnsi="Calibri" w:cs="Times New Roman"/>
                <w:b/>
                <w:bCs/>
              </w:rPr>
              <w:t xml:space="preserve"> </w:t>
            </w:r>
            <w:proofErr w:type="spellStart"/>
            <w:r w:rsidRPr="00BB0921">
              <w:rPr>
                <w:rFonts w:ascii="Calibri" w:eastAsia="Times New Roman" w:hAnsi="Calibri" w:cs="Times New Roman"/>
                <w:b/>
                <w:bCs/>
              </w:rPr>
              <w:t>Parid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B0921">
              <w:rPr>
                <w:rFonts w:ascii="Calibri" w:eastAsia="Times New Roman" w:hAnsi="Calibri" w:cs="Times New Roman"/>
              </w:rPr>
              <w:t>20MSTR0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B0921">
              <w:rPr>
                <w:rFonts w:ascii="Calibri" w:eastAsia="Times New Roman" w:hAnsi="Calibri" w:cs="Times New Roman"/>
              </w:rPr>
              <w:t>21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BB0921">
              <w:rPr>
                <w:rFonts w:ascii="Calibri" w:eastAsia="Times New Roman" w:hAnsi="Calibri" w:cs="Times New Roman"/>
              </w:rPr>
              <w:t>110001307208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CE(SE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BB0921">
              <w:rPr>
                <w:rFonts w:ascii="Calibri" w:eastAsia="Times New Roman" w:hAnsi="Calibri" w:cs="Times New Roman"/>
                <w:b/>
                <w:bCs/>
              </w:rPr>
              <w:t>SARMILI SWAI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20MSTR0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B0921">
              <w:rPr>
                <w:rFonts w:ascii="Calibri" w:eastAsia="Times New Roman" w:hAnsi="Calibri" w:cs="Times New Roman"/>
                <w:color w:val="000000"/>
              </w:rPr>
              <w:t>110001329380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3637DE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tyajit</w:t>
            </w:r>
            <w:proofErr w:type="spellEnd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hapatr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S1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274561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3637DE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sheema</w:t>
            </w:r>
            <w:proofErr w:type="spellEnd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aho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S0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177875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BB0921" w:rsidRPr="00BB0921" w:rsidTr="00BB0921">
        <w:trPr>
          <w:trHeight w:val="37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3637DE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S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mlan Sahoo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CS0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092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147533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0921" w:rsidRPr="00BB0921" w:rsidRDefault="00BB0921" w:rsidP="00BB0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BB0921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</w:tbl>
    <w:p w:rsidR="00BB0921" w:rsidRDefault="00BB0921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386E8A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3637DE" w:rsidRDefault="003637D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3637DE" w:rsidRDefault="003637DE" w:rsidP="009511E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 w:rsidRPr="000A601B">
        <w:rPr>
          <w:rFonts w:ascii="CIDFont+F1" w:hAnsi="CIDFont+F1" w:cs="CIDFont+F1"/>
          <w:noProof/>
          <w:sz w:val="26"/>
          <w:szCs w:val="26"/>
          <w:lang w:val="en-IN" w:eastAsia="en-IN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6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IDFont+F1" w:hAnsi="CIDFont+F1" w:cs="CIDFont+F1"/>
          <w:sz w:val="26"/>
          <w:szCs w:val="26"/>
        </w:rPr>
        <w:t xml:space="preserve">     College of Engineering &amp; Technology, Bhubaneswar-751029</w:t>
      </w:r>
    </w:p>
    <w:p w:rsidR="009511EE" w:rsidRDefault="009511EE" w:rsidP="009511EE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>CET, Merit Scholarship Provisional List -2020-2021</w:t>
      </w:r>
    </w:p>
    <w:p w:rsidR="000118F9" w:rsidRDefault="000118F9" w:rsidP="009511EE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p w:rsidR="000118F9" w:rsidRDefault="000118F9" w:rsidP="009511EE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26"/>
          <w:szCs w:val="26"/>
        </w:rPr>
      </w:pPr>
    </w:p>
    <w:p w:rsidR="000118F9" w:rsidRDefault="000118F9" w:rsidP="000118F9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tbl>
      <w:tblPr>
        <w:tblW w:w="11070" w:type="dxa"/>
        <w:tblInd w:w="-702" w:type="dxa"/>
        <w:tblLook w:val="04A0"/>
      </w:tblPr>
      <w:tblGrid>
        <w:gridCol w:w="1170"/>
        <w:gridCol w:w="1509"/>
        <w:gridCol w:w="630"/>
        <w:gridCol w:w="2430"/>
        <w:gridCol w:w="1260"/>
        <w:gridCol w:w="1260"/>
        <w:gridCol w:w="1551"/>
        <w:gridCol w:w="1260"/>
      </w:tblGrid>
      <w:tr w:rsidR="000118F9" w:rsidRPr="000118F9" w:rsidTr="000118F9">
        <w:trPr>
          <w:trHeight w:val="450"/>
        </w:trPr>
        <w:tc>
          <w:tcPr>
            <w:tcW w:w="1107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1st Year Regular </w:t>
            </w:r>
            <w:proofErr w:type="spellStart"/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Sc</w:t>
            </w:r>
            <w:proofErr w:type="spellEnd"/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Students 2020-21</w:t>
            </w:r>
          </w:p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0118F9" w:rsidRPr="000118F9" w:rsidTr="000118F9">
        <w:trPr>
          <w:trHeight w:val="60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CGPA/Rank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0118F9" w:rsidRPr="000118F9" w:rsidTr="000118F9">
        <w:trPr>
          <w:trHeight w:val="647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thematics &amp; Comput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st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0118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hek</w:t>
            </w:r>
            <w:proofErr w:type="spellEnd"/>
            <w:r w:rsidRPr="000118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118F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arwal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MC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31627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18F9" w:rsidRPr="000118F9" w:rsidRDefault="000118F9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8F2D8B" w:rsidRPr="000118F9" w:rsidTr="000118F9">
        <w:trPr>
          <w:trHeight w:val="62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thematics &amp; Comput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st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nalisa</w:t>
            </w:r>
            <w:proofErr w:type="spellEnd"/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hapatra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MC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1840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8F2D8B" w:rsidRPr="000118F9" w:rsidTr="000118F9">
        <w:trPr>
          <w:trHeight w:val="62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lied Physic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NWESHA SAHOO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SAP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31139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A13F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  <w:tr w:rsidR="008F2D8B" w:rsidRPr="000118F9" w:rsidTr="000118F9">
        <w:trPr>
          <w:trHeight w:val="530"/>
        </w:trPr>
        <w:tc>
          <w:tcPr>
            <w:tcW w:w="1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4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lied Physic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s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inod</w:t>
            </w:r>
            <w:proofErr w:type="spellEnd"/>
            <w:r w:rsidRPr="000118F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Kumar Jen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MSAP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18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00123254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2D8B" w:rsidRPr="000118F9" w:rsidRDefault="008F2D8B" w:rsidP="000118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</w:pPr>
            <w:r w:rsidRPr="000118F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</w:rPr>
              <w:t>Rs 10,000/-</w:t>
            </w:r>
          </w:p>
        </w:tc>
      </w:tr>
    </w:tbl>
    <w:p w:rsidR="00617DCB" w:rsidRDefault="00617DCB" w:rsidP="000118F9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617DCB" w:rsidRPr="00617DCB" w:rsidRDefault="00617DCB" w:rsidP="00617DCB">
      <w:pPr>
        <w:autoSpaceDE w:val="0"/>
        <w:autoSpaceDN w:val="0"/>
        <w:adjustRightInd w:val="0"/>
        <w:spacing w:after="0" w:line="240" w:lineRule="auto"/>
        <w:ind w:right="-540"/>
        <w:jc w:val="center"/>
        <w:rPr>
          <w:rFonts w:ascii="CIDFont+F1" w:hAnsi="CIDFont+F1" w:cs="CIDFont+F1"/>
          <w:b/>
          <w:sz w:val="26"/>
          <w:szCs w:val="26"/>
        </w:rPr>
      </w:pPr>
      <w:r w:rsidRPr="00617DCB">
        <w:rPr>
          <w:rFonts w:ascii="CIDFont+F1" w:hAnsi="CIDFont+F1" w:cs="CIDFont+F1"/>
          <w:b/>
          <w:sz w:val="26"/>
          <w:szCs w:val="26"/>
        </w:rPr>
        <w:t xml:space="preserve">TOTAL                                                                                    </w:t>
      </w:r>
      <w:r w:rsidR="00ED4DDE">
        <w:rPr>
          <w:rFonts w:ascii="CIDFont+F1" w:hAnsi="CIDFont+F1" w:cs="CIDFont+F1"/>
          <w:b/>
          <w:sz w:val="26"/>
          <w:szCs w:val="26"/>
        </w:rPr>
        <w:t xml:space="preserve">      </w:t>
      </w:r>
      <w:r w:rsidRPr="00617DCB">
        <w:rPr>
          <w:rFonts w:ascii="CIDFont+F1" w:hAnsi="CIDFont+F1" w:cs="CIDFont+F1"/>
          <w:b/>
          <w:sz w:val="26"/>
          <w:szCs w:val="26"/>
        </w:rPr>
        <w:t xml:space="preserve">         Rs. </w:t>
      </w:r>
      <w:r w:rsidR="00ED4DDE">
        <w:rPr>
          <w:rFonts w:ascii="CIDFont+F1" w:hAnsi="CIDFont+F1" w:cs="CIDFont+F1"/>
          <w:b/>
          <w:sz w:val="26"/>
          <w:szCs w:val="26"/>
        </w:rPr>
        <w:t>11</w:t>
      </w:r>
      <w:r w:rsidRPr="00617DCB">
        <w:rPr>
          <w:rFonts w:ascii="CIDFont+F1" w:hAnsi="CIDFont+F1" w:cs="CIDFont+F1"/>
          <w:b/>
          <w:sz w:val="26"/>
          <w:szCs w:val="26"/>
        </w:rPr>
        <w:t>,</w:t>
      </w:r>
      <w:r w:rsidR="00F07D21">
        <w:rPr>
          <w:rFonts w:ascii="CIDFont+F1" w:hAnsi="CIDFont+F1" w:cs="CIDFont+F1"/>
          <w:b/>
          <w:sz w:val="26"/>
          <w:szCs w:val="26"/>
        </w:rPr>
        <w:t>5</w:t>
      </w:r>
      <w:r w:rsidRPr="00617DCB">
        <w:rPr>
          <w:rFonts w:ascii="CIDFont+F1" w:hAnsi="CIDFont+F1" w:cs="CIDFont+F1"/>
          <w:b/>
          <w:sz w:val="26"/>
          <w:szCs w:val="26"/>
        </w:rPr>
        <w:t>0,000/-</w:t>
      </w:r>
    </w:p>
    <w:p w:rsidR="00617DCB" w:rsidRDefault="00617DCB" w:rsidP="00617DCB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0118F9" w:rsidRDefault="00617DCB" w:rsidP="000118F9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  <w:r>
        <w:rPr>
          <w:rFonts w:ascii="CIDFont+F1" w:hAnsi="CIDFont+F1" w:cs="CIDFont+F1"/>
          <w:sz w:val="26"/>
          <w:szCs w:val="26"/>
        </w:rPr>
        <w:t xml:space="preserve">       </w:t>
      </w:r>
    </w:p>
    <w:sectPr w:rsidR="000118F9" w:rsidSect="00424501">
      <w:pgSz w:w="12240" w:h="15840"/>
      <w:pgMar w:top="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QyMTIxNTcxNjAwsDRQ0lEKTi0uzszPAykwrAUATLcuSCwAAAA="/>
  </w:docVars>
  <w:rsids>
    <w:rsidRoot w:val="000A601B"/>
    <w:rsid w:val="000118F9"/>
    <w:rsid w:val="0004186D"/>
    <w:rsid w:val="000A601B"/>
    <w:rsid w:val="001A4CFB"/>
    <w:rsid w:val="001D444A"/>
    <w:rsid w:val="00233BCC"/>
    <w:rsid w:val="00336415"/>
    <w:rsid w:val="003637DE"/>
    <w:rsid w:val="00386E8A"/>
    <w:rsid w:val="003C4550"/>
    <w:rsid w:val="00424501"/>
    <w:rsid w:val="005042E1"/>
    <w:rsid w:val="00617DCB"/>
    <w:rsid w:val="008F2D8B"/>
    <w:rsid w:val="009511EE"/>
    <w:rsid w:val="009B5328"/>
    <w:rsid w:val="00A13FDD"/>
    <w:rsid w:val="00AB4546"/>
    <w:rsid w:val="00AE40A8"/>
    <w:rsid w:val="00B4441B"/>
    <w:rsid w:val="00B5549E"/>
    <w:rsid w:val="00BB0921"/>
    <w:rsid w:val="00C84089"/>
    <w:rsid w:val="00D138CB"/>
    <w:rsid w:val="00DA7A50"/>
    <w:rsid w:val="00E12D8B"/>
    <w:rsid w:val="00EA3899"/>
    <w:rsid w:val="00ED4DDE"/>
    <w:rsid w:val="00F07D21"/>
    <w:rsid w:val="00F565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B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86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5</Pages>
  <Words>1433</Words>
  <Characters>817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jaganath</dc:creator>
  <cp:lastModifiedBy>dipu_best@yahoo.com</cp:lastModifiedBy>
  <cp:revision>32</cp:revision>
  <cp:lastPrinted>2021-03-25T10:49:00Z</cp:lastPrinted>
  <dcterms:created xsi:type="dcterms:W3CDTF">2021-03-24T06:00:00Z</dcterms:created>
  <dcterms:modified xsi:type="dcterms:W3CDTF">2021-03-26T14:50:00Z</dcterms:modified>
</cp:coreProperties>
</file>